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7323" w:rsidRDefault="004C7323" w:rsidP="00020A55">
      <w:pPr>
        <w:jc w:val="center"/>
        <w:rPr>
          <w:sz w:val="84"/>
          <w:szCs w:val="84"/>
        </w:rPr>
      </w:pPr>
    </w:p>
    <w:p w:rsidR="004C7323" w:rsidRDefault="004C7323" w:rsidP="002A4750">
      <w:pPr>
        <w:rPr>
          <w:sz w:val="84"/>
          <w:szCs w:val="84"/>
        </w:rPr>
      </w:pPr>
    </w:p>
    <w:p w:rsidR="002A4750" w:rsidRDefault="002A4750" w:rsidP="002A4750">
      <w:pPr>
        <w:rPr>
          <w:rFonts w:hint="eastAsia"/>
          <w:sz w:val="84"/>
          <w:szCs w:val="84"/>
        </w:rPr>
      </w:pPr>
    </w:p>
    <w:p w:rsidR="00271A4D" w:rsidRDefault="00F51462" w:rsidP="00020A55">
      <w:pPr>
        <w:jc w:val="center"/>
        <w:rPr>
          <w:sz w:val="84"/>
          <w:szCs w:val="84"/>
        </w:rPr>
      </w:pPr>
      <w:r w:rsidRPr="00F51462">
        <w:rPr>
          <w:sz w:val="84"/>
          <w:szCs w:val="84"/>
        </w:rPr>
        <w:t>1809版本WIN10无法使用多用户破解补丁</w:t>
      </w:r>
      <w:r w:rsidRPr="00F51462">
        <w:rPr>
          <w:rFonts w:hint="eastAsia"/>
          <w:sz w:val="84"/>
          <w:szCs w:val="84"/>
        </w:rPr>
        <w:t>解决</w:t>
      </w:r>
      <w:r w:rsidRPr="00F51462">
        <w:rPr>
          <w:sz w:val="84"/>
          <w:szCs w:val="84"/>
        </w:rPr>
        <w:t>方法</w:t>
      </w:r>
    </w:p>
    <w:p w:rsidR="002A4750" w:rsidRPr="002A4750" w:rsidRDefault="002A4750" w:rsidP="00020A55">
      <w:pPr>
        <w:jc w:val="center"/>
        <w:rPr>
          <w:rFonts w:hint="eastAsia"/>
          <w:sz w:val="24"/>
          <w:szCs w:val="84"/>
        </w:rPr>
      </w:pPr>
      <w:r w:rsidRPr="002A4750">
        <w:rPr>
          <w:rFonts w:hint="eastAsia"/>
          <w:sz w:val="24"/>
          <w:szCs w:val="84"/>
        </w:rPr>
        <w:t>2</w:t>
      </w:r>
      <w:r w:rsidRPr="002A4750">
        <w:rPr>
          <w:sz w:val="24"/>
          <w:szCs w:val="84"/>
        </w:rPr>
        <w:t>019-2-18</w:t>
      </w:r>
      <w:r>
        <w:rPr>
          <w:rFonts w:hint="eastAsia"/>
          <w:sz w:val="24"/>
          <w:szCs w:val="84"/>
        </w:rPr>
        <w:t>更新</w:t>
      </w:r>
    </w:p>
    <w:p w:rsidR="00881ECF" w:rsidRDefault="00271A4D" w:rsidP="002A4750">
      <w:pPr>
        <w:pStyle w:val="a3"/>
      </w:pPr>
      <w:r>
        <w:br w:type="page"/>
      </w:r>
      <w:bookmarkStart w:id="0" w:name="_GoBack"/>
      <w:bookmarkEnd w:id="0"/>
    </w:p>
    <w:sdt>
      <w:sdtPr>
        <w:rPr>
          <w:lang w:val="zh-CN"/>
        </w:rPr>
        <w:id w:val="-53935421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sdtEndPr>
      <w:sdtContent>
        <w:p w:rsidR="00881ECF" w:rsidRDefault="00881ECF">
          <w:pPr>
            <w:pStyle w:val="TOC"/>
          </w:pPr>
          <w:r>
            <w:rPr>
              <w:lang w:val="zh-CN"/>
            </w:rPr>
            <w:t>目录</w:t>
          </w:r>
        </w:p>
        <w:p w:rsidR="00E54B79" w:rsidRDefault="00881ECF">
          <w:pPr>
            <w:pStyle w:val="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03585" w:history="1">
            <w:r w:rsidR="00E54B79" w:rsidRPr="008C440F">
              <w:rPr>
                <w:rStyle w:val="a5"/>
                <w:rFonts w:asciiTheme="minorEastAsia" w:hAnsiTheme="minorEastAsia" w:cs="Arial Unicode MS"/>
                <w:b/>
                <w:bCs/>
                <w:noProof/>
              </w:rPr>
              <w:t>1.</w:t>
            </w:r>
            <w:r w:rsidR="00E54B79">
              <w:rPr>
                <w:rFonts w:cstheme="minorBidi"/>
                <w:noProof/>
                <w:kern w:val="2"/>
                <w:sz w:val="21"/>
              </w:rPr>
              <w:tab/>
            </w:r>
            <w:r w:rsidR="00E54B79" w:rsidRPr="008C440F">
              <w:rPr>
                <w:rStyle w:val="a5"/>
                <w:rFonts w:asciiTheme="minorEastAsia" w:hAnsiTheme="minorEastAsia" w:cs="Arial Unicode MS"/>
                <w:b/>
                <w:bCs/>
                <w:noProof/>
              </w:rPr>
              <w:t>问题说明</w:t>
            </w:r>
            <w:r w:rsidR="00E54B79">
              <w:rPr>
                <w:noProof/>
                <w:webHidden/>
              </w:rPr>
              <w:tab/>
            </w:r>
            <w:r w:rsidR="00E54B79">
              <w:rPr>
                <w:noProof/>
                <w:webHidden/>
              </w:rPr>
              <w:fldChar w:fldCharType="begin"/>
            </w:r>
            <w:r w:rsidR="00E54B79">
              <w:rPr>
                <w:noProof/>
                <w:webHidden/>
              </w:rPr>
              <w:instrText xml:space="preserve"> PAGEREF _Toc1403585 \h </w:instrText>
            </w:r>
            <w:r w:rsidR="00E54B79">
              <w:rPr>
                <w:noProof/>
                <w:webHidden/>
              </w:rPr>
            </w:r>
            <w:r w:rsidR="00E54B79">
              <w:rPr>
                <w:noProof/>
                <w:webHidden/>
              </w:rPr>
              <w:fldChar w:fldCharType="separate"/>
            </w:r>
            <w:r w:rsidR="00E54B79">
              <w:rPr>
                <w:noProof/>
                <w:webHidden/>
              </w:rPr>
              <w:t>3</w:t>
            </w:r>
            <w:r w:rsidR="00E54B79">
              <w:rPr>
                <w:noProof/>
                <w:webHidden/>
              </w:rPr>
              <w:fldChar w:fldCharType="end"/>
            </w:r>
          </w:hyperlink>
        </w:p>
        <w:p w:rsidR="00E54B79" w:rsidRDefault="00E54B79">
          <w:pPr>
            <w:pStyle w:val="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403586" w:history="1">
            <w:r w:rsidRPr="008C440F">
              <w:rPr>
                <w:rStyle w:val="a5"/>
                <w:rFonts w:asciiTheme="minorEastAsia" w:hAnsiTheme="minorEastAsia" w:cs="Arial Unicode MS"/>
                <w:b/>
                <w:bCs/>
                <w:noProof/>
              </w:rPr>
              <w:t>2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8C440F">
              <w:rPr>
                <w:rStyle w:val="a5"/>
                <w:rFonts w:asciiTheme="minorEastAsia" w:hAnsiTheme="minorEastAsia" w:cs="Arial Unicode MS"/>
                <w:b/>
                <w:bCs/>
                <w:noProof/>
              </w:rPr>
              <w:t>解决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3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54B79" w:rsidRDefault="00E54B79">
          <w:pPr>
            <w:pStyle w:val="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403587" w:history="1">
            <w:r w:rsidRPr="008C440F">
              <w:rPr>
                <w:rStyle w:val="a5"/>
                <w:rFonts w:asciiTheme="minorEastAsia" w:hAnsiTheme="minorEastAsia" w:cs="Arial Unicode MS"/>
                <w:b/>
                <w:bCs/>
                <w:noProof/>
              </w:rPr>
              <w:t>2.1 确保已经安装了多用户补丁并出现如上图所示的情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54B79" w:rsidRDefault="00E54B79">
          <w:pPr>
            <w:pStyle w:val="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403588" w:history="1">
            <w:r w:rsidRPr="008C440F">
              <w:rPr>
                <w:rStyle w:val="a5"/>
                <w:rFonts w:asciiTheme="minorEastAsia" w:hAnsiTheme="minorEastAsia" w:cs="Arial Unicode MS"/>
                <w:b/>
                <w:bCs/>
                <w:noProof/>
              </w:rPr>
              <w:t>2.2 停止RDP服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3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54B79" w:rsidRDefault="00E54B79">
          <w:pPr>
            <w:pStyle w:val="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403589" w:history="1">
            <w:r w:rsidRPr="008C440F">
              <w:rPr>
                <w:rStyle w:val="a5"/>
                <w:rFonts w:eastAsiaTheme="minorHAnsi" w:cs="Arial Unicode MS"/>
                <w:b/>
                <w:bCs/>
                <w:noProof/>
              </w:rPr>
              <w:t>2.3A 修改rdpwrap.ini文件（方法一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3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54B79" w:rsidRDefault="00E54B79">
          <w:pPr>
            <w:pStyle w:val="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403590" w:history="1">
            <w:r w:rsidRPr="008C440F">
              <w:rPr>
                <w:rStyle w:val="a5"/>
                <w:rFonts w:eastAsiaTheme="minorHAnsi" w:cs="Arial Unicode MS"/>
                <w:b/>
                <w:bCs/>
                <w:noProof/>
              </w:rPr>
              <w:t>2.3B 修改rdpwrap.ini文件（方法二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3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54B79" w:rsidRDefault="00E54B79">
          <w:pPr>
            <w:pStyle w:val="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403591" w:history="1">
            <w:r w:rsidRPr="008C440F">
              <w:rPr>
                <w:rStyle w:val="a5"/>
                <w:rFonts w:eastAsiaTheme="minorHAnsi" w:cs="Arial Unicode MS"/>
                <w:b/>
                <w:bCs/>
                <w:noProof/>
              </w:rPr>
              <w:t>2.4 重新启动RDP服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3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54B79" w:rsidRDefault="00E54B79">
          <w:pPr>
            <w:pStyle w:val="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403592" w:history="1">
            <w:r w:rsidRPr="008C440F">
              <w:rPr>
                <w:rStyle w:val="a5"/>
                <w:rFonts w:eastAsiaTheme="minorHAnsi" w:cs="Arial Unicode MS"/>
                <w:b/>
                <w:bCs/>
                <w:noProof/>
              </w:rPr>
              <w:t>2.5 重新检查多用户补丁状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3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54B79" w:rsidRDefault="00E54B79">
          <w:pPr>
            <w:pStyle w:val="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403593" w:history="1">
            <w:r w:rsidRPr="008C440F">
              <w:rPr>
                <w:rStyle w:val="a5"/>
                <w:rFonts w:eastAsiaTheme="minorHAnsi" w:cs="Arial Unicode MS"/>
                <w:b/>
                <w:bCs/>
                <w:noProof/>
              </w:rPr>
              <w:t>2.6 测试多用户服务是否正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3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1ECF" w:rsidRDefault="00881ECF">
          <w:r>
            <w:rPr>
              <w:b/>
              <w:bCs/>
              <w:lang w:val="zh-CN"/>
            </w:rPr>
            <w:fldChar w:fldCharType="end"/>
          </w:r>
        </w:p>
      </w:sdtContent>
    </w:sdt>
    <w:p w:rsidR="00881ECF" w:rsidRDefault="00881ECF">
      <w:pPr>
        <w:widowControl/>
        <w:jc w:val="left"/>
      </w:pPr>
      <w:r>
        <w:br w:type="page"/>
      </w:r>
    </w:p>
    <w:p w:rsidR="002A4750" w:rsidRPr="00F51462" w:rsidRDefault="002A4750" w:rsidP="002A4750">
      <w:pPr>
        <w:pStyle w:val="a3"/>
        <w:rPr>
          <w:rFonts w:hint="eastAsia"/>
        </w:rPr>
      </w:pPr>
    </w:p>
    <w:p w:rsidR="00383994" w:rsidRPr="001D4B2B" w:rsidRDefault="00F51462" w:rsidP="00383994">
      <w:pPr>
        <w:pStyle w:val="a4"/>
        <w:keepNext/>
        <w:widowControl/>
        <w:numPr>
          <w:ilvl w:val="0"/>
          <w:numId w:val="2"/>
        </w:numPr>
        <w:spacing w:before="260" w:after="260"/>
        <w:ind w:firstLineChars="0"/>
        <w:jc w:val="left"/>
        <w:outlineLvl w:val="1"/>
        <w:rPr>
          <w:rFonts w:asciiTheme="minorEastAsia" w:hAnsiTheme="minorEastAsia" w:cs="Arial Unicode MS"/>
          <w:b/>
          <w:bCs/>
          <w:color w:val="000000"/>
          <w:kern w:val="0"/>
          <w:sz w:val="30"/>
          <w:szCs w:val="30"/>
        </w:rPr>
      </w:pPr>
      <w:bookmarkStart w:id="1" w:name="_Toc1403585"/>
      <w:r>
        <w:rPr>
          <w:rFonts w:asciiTheme="minorEastAsia" w:hAnsiTheme="minorEastAsia" w:cs="Arial Unicode MS" w:hint="eastAsia"/>
          <w:b/>
          <w:bCs/>
          <w:color w:val="000000"/>
          <w:kern w:val="0"/>
          <w:sz w:val="30"/>
          <w:szCs w:val="30"/>
        </w:rPr>
        <w:t>问题说明</w:t>
      </w:r>
      <w:bookmarkEnd w:id="1"/>
    </w:p>
    <w:p w:rsidR="00383994" w:rsidRDefault="00F51462" w:rsidP="00383994">
      <w:pPr>
        <w:pStyle w:val="a4"/>
        <w:ind w:left="360" w:firstLineChars="0" w:firstLine="0"/>
        <w:rPr>
          <w:sz w:val="22"/>
        </w:rPr>
      </w:pPr>
      <w:r>
        <w:rPr>
          <w:rFonts w:hint="eastAsia"/>
          <w:sz w:val="22"/>
        </w:rPr>
        <w:t>1809版本的WINDOWS10系统在安装多用户补丁后，通过</w:t>
      </w:r>
      <w:r w:rsidRPr="00F51462">
        <w:rPr>
          <w:sz w:val="22"/>
        </w:rPr>
        <w:t>RDPConf</w:t>
      </w:r>
      <w:r>
        <w:rPr>
          <w:rFonts w:hint="eastAsia"/>
          <w:sz w:val="22"/>
        </w:rPr>
        <w:t>查看状态，发现服务状态均正常，但版本信息下方显示有not supported提示，且终端在连接主机时出现连接数已满等类似提示，即无法正常进行多用户连接。</w:t>
      </w:r>
    </w:p>
    <w:p w:rsidR="00F51462" w:rsidRDefault="00F51462" w:rsidP="00383994">
      <w:pPr>
        <w:pStyle w:val="a4"/>
        <w:ind w:left="360" w:firstLineChars="0" w:firstLine="0"/>
        <w:rPr>
          <w:sz w:val="22"/>
        </w:rPr>
      </w:pPr>
      <w:r>
        <w:rPr>
          <w:rFonts w:hint="eastAsia"/>
          <w:sz w:val="22"/>
        </w:rPr>
        <w:t>Windows版本：</w:t>
      </w:r>
      <w:r w:rsidRPr="00E13281">
        <w:rPr>
          <w:rFonts w:hint="eastAsia"/>
          <w:color w:val="FF0000"/>
          <w:sz w:val="22"/>
        </w:rPr>
        <w:t>WIN10 专业版1809</w:t>
      </w:r>
      <w:r w:rsidR="00E13281" w:rsidRPr="00E13281">
        <w:rPr>
          <w:rFonts w:hint="eastAsia"/>
          <w:color w:val="FF0000"/>
          <w:sz w:val="22"/>
        </w:rPr>
        <w:t xml:space="preserve">  64位</w:t>
      </w:r>
    </w:p>
    <w:p w:rsidR="00F51462" w:rsidRPr="00F51462" w:rsidRDefault="00F51462" w:rsidP="00383994">
      <w:pPr>
        <w:pStyle w:val="a4"/>
        <w:ind w:left="360" w:firstLineChars="0" w:firstLine="0"/>
        <w:rPr>
          <w:sz w:val="22"/>
        </w:rPr>
      </w:pPr>
      <w:r>
        <w:rPr>
          <w:rFonts w:hint="eastAsia"/>
          <w:sz w:val="22"/>
        </w:rPr>
        <w:t>操作系统版本：</w:t>
      </w:r>
      <w:r w:rsidRPr="00E13281">
        <w:rPr>
          <w:rFonts w:hint="eastAsia"/>
          <w:color w:val="FF0000"/>
          <w:sz w:val="22"/>
        </w:rPr>
        <w:t>17763.253</w:t>
      </w:r>
    </w:p>
    <w:p w:rsidR="00383994" w:rsidRPr="00F51462" w:rsidRDefault="00E13281" w:rsidP="00383994">
      <w:pPr>
        <w:pStyle w:val="a4"/>
        <w:ind w:left="360" w:firstLineChars="0" w:firstLine="0"/>
      </w:pPr>
      <w:r>
        <w:rPr>
          <w:rFonts w:hint="eastAsia"/>
        </w:rPr>
        <w:t>RDPConf内显示的版本：</w:t>
      </w:r>
      <w:r w:rsidRPr="00E13281">
        <w:rPr>
          <w:rFonts w:hint="eastAsia"/>
          <w:color w:val="FF0000"/>
        </w:rPr>
        <w:t>ver. 1.5.0.0</w:t>
      </w:r>
      <w:r>
        <w:rPr>
          <w:rFonts w:hint="eastAsia"/>
        </w:rPr>
        <w:t xml:space="preserve">     </w:t>
      </w:r>
      <w:r w:rsidRPr="00E13281">
        <w:rPr>
          <w:rFonts w:hint="eastAsia"/>
          <w:color w:val="FF0000"/>
        </w:rPr>
        <w:t>ver. 10.0.17763.</w:t>
      </w:r>
      <w:r w:rsidR="00F46F62">
        <w:rPr>
          <w:color w:val="FF0000"/>
        </w:rPr>
        <w:t>XXX</w:t>
      </w:r>
    </w:p>
    <w:p w:rsidR="00383994" w:rsidRDefault="00E13281" w:rsidP="00E13281">
      <w:pPr>
        <w:pStyle w:val="a4"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2141891E" wp14:editId="6A360708">
            <wp:extent cx="3876675" cy="3286125"/>
            <wp:effectExtent l="19050" t="0" r="9525" b="0"/>
            <wp:docPr id="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3994" w:rsidRDefault="00E13281" w:rsidP="00383994">
      <w:pPr>
        <w:pStyle w:val="a4"/>
        <w:keepNext/>
        <w:widowControl/>
        <w:numPr>
          <w:ilvl w:val="0"/>
          <w:numId w:val="2"/>
        </w:numPr>
        <w:spacing w:before="260" w:after="260"/>
        <w:ind w:firstLineChars="0"/>
        <w:jc w:val="left"/>
        <w:outlineLvl w:val="1"/>
        <w:rPr>
          <w:rFonts w:asciiTheme="minorEastAsia" w:hAnsiTheme="minorEastAsia" w:cs="Arial Unicode MS"/>
          <w:b/>
          <w:bCs/>
          <w:color w:val="000000"/>
          <w:kern w:val="0"/>
          <w:sz w:val="30"/>
          <w:szCs w:val="30"/>
        </w:rPr>
      </w:pPr>
      <w:bookmarkStart w:id="2" w:name="_Toc1403586"/>
      <w:r>
        <w:rPr>
          <w:rFonts w:asciiTheme="minorEastAsia" w:hAnsiTheme="minorEastAsia" w:cs="Arial Unicode MS" w:hint="eastAsia"/>
          <w:b/>
          <w:bCs/>
          <w:color w:val="000000"/>
          <w:kern w:val="0"/>
          <w:sz w:val="30"/>
          <w:szCs w:val="30"/>
        </w:rPr>
        <w:t>解决方法</w:t>
      </w:r>
      <w:bookmarkEnd w:id="2"/>
    </w:p>
    <w:p w:rsidR="001B3E6E" w:rsidRPr="00E13281" w:rsidRDefault="00DE1B14" w:rsidP="00E13281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asciiTheme="minorEastAsia" w:hAnsiTheme="minorEastAsia" w:cs="Arial Unicode MS"/>
          <w:b/>
          <w:bCs/>
          <w:color w:val="000000"/>
          <w:kern w:val="0"/>
          <w:sz w:val="28"/>
          <w:szCs w:val="30"/>
        </w:rPr>
      </w:pPr>
      <w:bookmarkStart w:id="3" w:name="_Toc529516748"/>
      <w:bookmarkStart w:id="4" w:name="_Toc1403587"/>
      <w:r w:rsidRPr="001B3E6E">
        <w:rPr>
          <w:rFonts w:asciiTheme="minorEastAsia" w:hAnsiTheme="minorEastAsia" w:cs="Arial Unicode MS"/>
          <w:b/>
          <w:bCs/>
          <w:color w:val="000000"/>
          <w:kern w:val="0"/>
          <w:sz w:val="28"/>
          <w:szCs w:val="30"/>
        </w:rPr>
        <w:t xml:space="preserve">2.1 </w:t>
      </w:r>
      <w:bookmarkEnd w:id="3"/>
      <w:r w:rsidR="00E13281">
        <w:rPr>
          <w:rFonts w:asciiTheme="minorEastAsia" w:hAnsiTheme="minorEastAsia" w:cs="Arial Unicode MS" w:hint="eastAsia"/>
          <w:b/>
          <w:bCs/>
          <w:color w:val="000000"/>
          <w:kern w:val="0"/>
          <w:sz w:val="28"/>
          <w:szCs w:val="30"/>
        </w:rPr>
        <w:t>确保已经安装了多用户补丁并出现如上图所示的情况</w:t>
      </w:r>
      <w:bookmarkEnd w:id="4"/>
    </w:p>
    <w:p w:rsidR="001B3E6E" w:rsidRPr="001B3E6E" w:rsidRDefault="001B3E6E" w:rsidP="001B3E6E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asciiTheme="minorEastAsia" w:hAnsiTheme="minorEastAsia" w:cs="Arial Unicode MS"/>
          <w:b/>
          <w:bCs/>
          <w:color w:val="000000"/>
          <w:kern w:val="0"/>
          <w:sz w:val="28"/>
          <w:szCs w:val="30"/>
        </w:rPr>
      </w:pPr>
      <w:bookmarkStart w:id="5" w:name="_Toc529516749"/>
      <w:bookmarkStart w:id="6" w:name="_Toc1403588"/>
      <w:r w:rsidRPr="001B3E6E">
        <w:rPr>
          <w:rFonts w:asciiTheme="minorEastAsia" w:hAnsiTheme="minorEastAsia" w:cs="Arial Unicode MS"/>
          <w:b/>
          <w:bCs/>
          <w:color w:val="000000"/>
          <w:kern w:val="0"/>
          <w:sz w:val="28"/>
          <w:szCs w:val="30"/>
        </w:rPr>
        <w:t xml:space="preserve">2.2 </w:t>
      </w:r>
      <w:bookmarkEnd w:id="5"/>
      <w:r w:rsidR="00E13281">
        <w:rPr>
          <w:rFonts w:asciiTheme="minorEastAsia" w:hAnsiTheme="minorEastAsia" w:cs="Arial Unicode MS" w:hint="eastAsia"/>
          <w:b/>
          <w:bCs/>
          <w:color w:val="000000"/>
          <w:kern w:val="0"/>
          <w:sz w:val="28"/>
          <w:szCs w:val="30"/>
        </w:rPr>
        <w:t>停止RDP服务</w:t>
      </w:r>
      <w:bookmarkEnd w:id="6"/>
    </w:p>
    <w:p w:rsidR="001B3E6E" w:rsidRDefault="00E13281" w:rsidP="001B3E6E">
      <w:pPr>
        <w:pStyle w:val="a4"/>
        <w:ind w:left="39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点击“开始”菜单，输入“cmd”，并右键选择“以管理员身份运行”</w:t>
      </w:r>
    </w:p>
    <w:p w:rsidR="001B3E6E" w:rsidRPr="00DE1B14" w:rsidRDefault="00E13281" w:rsidP="00E13281">
      <w:pPr>
        <w:jc w:val="center"/>
      </w:pPr>
      <w:r>
        <w:rPr>
          <w:noProof/>
        </w:rPr>
        <w:lastRenderedPageBreak/>
        <w:drawing>
          <wp:inline distT="0" distB="0" distL="0" distR="0" wp14:anchorId="35B8B485" wp14:editId="09F21A67">
            <wp:extent cx="5274310" cy="4327412"/>
            <wp:effectExtent l="19050" t="0" r="2540" b="0"/>
            <wp:docPr id="2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274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3281" w:rsidRDefault="00E13281" w:rsidP="00E13281">
      <w:pPr>
        <w:rPr>
          <w:sz w:val="24"/>
          <w:szCs w:val="24"/>
        </w:rPr>
      </w:pPr>
    </w:p>
    <w:p w:rsidR="00E13281" w:rsidRDefault="00E13281" w:rsidP="00E13281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在打开的命令提示框中，输入“</w:t>
      </w:r>
      <w:r w:rsidRPr="008C02FF">
        <w:rPr>
          <w:rFonts w:hint="eastAsia"/>
          <w:b/>
          <w:color w:val="FF0000"/>
          <w:sz w:val="24"/>
          <w:szCs w:val="24"/>
        </w:rPr>
        <w:t>net stop TermService</w:t>
      </w:r>
      <w:r>
        <w:rPr>
          <w:rFonts w:hint="eastAsia"/>
          <w:sz w:val="24"/>
          <w:szCs w:val="24"/>
        </w:rPr>
        <w:t>”来停止RDP服务，并根据提示输入“</w:t>
      </w:r>
      <w:r w:rsidRPr="008C02FF">
        <w:rPr>
          <w:rFonts w:hint="eastAsia"/>
          <w:b/>
          <w:color w:val="FF0000"/>
          <w:sz w:val="24"/>
          <w:szCs w:val="24"/>
        </w:rPr>
        <w:t>y</w:t>
      </w:r>
      <w:r>
        <w:rPr>
          <w:rFonts w:hint="eastAsia"/>
          <w:sz w:val="24"/>
          <w:szCs w:val="24"/>
        </w:rPr>
        <w:t>”并回车进行操作</w:t>
      </w:r>
      <w:r w:rsidR="00D93753">
        <w:rPr>
          <w:rFonts w:hint="eastAsia"/>
          <w:sz w:val="24"/>
          <w:szCs w:val="24"/>
        </w:rPr>
        <w:t>，等待服务停止</w:t>
      </w:r>
    </w:p>
    <w:p w:rsidR="00E13281" w:rsidRPr="00E13281" w:rsidRDefault="00E13281" w:rsidP="00E13281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EB8ADB" wp14:editId="123AB832">
            <wp:extent cx="5274310" cy="2607102"/>
            <wp:effectExtent l="19050" t="0" r="2540" b="0"/>
            <wp:docPr id="3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071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3994" w:rsidRDefault="00383994" w:rsidP="00383994"/>
    <w:p w:rsidR="005237F5" w:rsidRPr="00E07B01" w:rsidRDefault="005237F5" w:rsidP="005237F5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7" w:name="_Toc529516751"/>
      <w:bookmarkStart w:id="8" w:name="_Toc1403589"/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lastRenderedPageBreak/>
        <w:t>2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.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3A</w:t>
      </w:r>
      <w:r w:rsidR="00C16754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 </w:t>
      </w:r>
      <w:r w:rsidR="00C16754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修改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rdpwrap.ini文件</w:t>
      </w:r>
      <w:r w:rsidR="00C16754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（方法一）</w:t>
      </w:r>
      <w:bookmarkEnd w:id="8"/>
    </w:p>
    <w:p w:rsidR="005237F5" w:rsidRDefault="005237F5" w:rsidP="005237F5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 w:rsidRPr="009F1C49"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  <w:object w:dxaOrig="1245" w:dyaOrig="8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.25pt;height:42pt" o:ole="">
            <v:imagedata r:id="rId11" o:title=""/>
          </v:shape>
          <o:OLEObject Type="Embed" ProgID="Package" ShapeID="_x0000_i1025" DrawAspect="Content" ObjectID="_1612016370" r:id="rId12"/>
        </w:object>
      </w:r>
    </w:p>
    <w:p w:rsidR="005237F5" w:rsidRDefault="005237F5" w:rsidP="005237F5">
      <w:pPr>
        <w:pStyle w:val="a4"/>
        <w:numPr>
          <w:ilvl w:val="0"/>
          <w:numId w:val="4"/>
        </w:numPr>
        <w:ind w:firstLineChars="0"/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 w:rsidRPr="005237F5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右键上方的文件，选择“复制”，然后在桌面上右键选择“粘贴”，将rdpwrap.ini文件复制到桌面上</w:t>
      </w:r>
      <w:r w:rsidR="000F4B5C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并打开</w:t>
      </w:r>
    </w:p>
    <w:p w:rsidR="000F4B5C" w:rsidRDefault="000F4B5C" w:rsidP="005237F5">
      <w:pPr>
        <w:pStyle w:val="a4"/>
        <w:numPr>
          <w:ilvl w:val="0"/>
          <w:numId w:val="4"/>
        </w:numPr>
        <w:ind w:firstLineChars="0"/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在</w:t>
      </w:r>
      <w: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  <w:t>RDPC</w:t>
      </w: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onf中查看当前版本号</w:t>
      </w:r>
    </w:p>
    <w:p w:rsidR="000F4B5C" w:rsidRPr="005237F5" w:rsidRDefault="00E802C4" w:rsidP="000F4B5C">
      <w:pPr>
        <w:pStyle w:val="a4"/>
        <w:ind w:left="360" w:firstLineChars="0" w:firstLine="0"/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</w:pPr>
      <w:r>
        <w:rPr>
          <w:noProof/>
        </w:rPr>
        <w:drawing>
          <wp:inline distT="0" distB="0" distL="0" distR="0" wp14:anchorId="71B91853" wp14:editId="64E710E6">
            <wp:extent cx="3905250" cy="3267075"/>
            <wp:effectExtent l="0" t="0" r="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B5C" w:rsidRDefault="000F4B5C" w:rsidP="000F4B5C">
      <w:pPr>
        <w:pStyle w:val="a4"/>
        <w:numPr>
          <w:ilvl w:val="0"/>
          <w:numId w:val="4"/>
        </w:numPr>
        <w:ind w:firstLineChars="0"/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查找所有的</w:t>
      </w:r>
      <w: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  <w:t>[10.0.17763.168</w:t>
      </w:r>
      <w:r w:rsidRPr="000F4B5C"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  <w:t>]</w:t>
      </w: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段落，并将其</w:t>
      </w:r>
      <w:r w:rsidRPr="00C05F98">
        <w:rPr>
          <w:rFonts w:asciiTheme="minorEastAsia" w:hAnsiTheme="minorEastAsia" w:cs="Arial Unicode MS" w:hint="eastAsia"/>
          <w:bCs/>
          <w:noProof/>
          <w:color w:val="00B0F0"/>
          <w:kern w:val="0"/>
          <w:sz w:val="24"/>
          <w:szCs w:val="30"/>
        </w:rPr>
        <w:t>修改为RDPConf中显示的版本号</w:t>
      </w:r>
      <w:r w:rsidR="00F775E0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（共2处）</w:t>
      </w:r>
      <w:r w:rsidR="00B317F7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，</w:t>
      </w:r>
      <w:r w:rsidR="00F775E0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修改完毕后</w:t>
      </w:r>
      <w:r w:rsidR="00B317F7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保存</w:t>
      </w:r>
    </w:p>
    <w:p w:rsidR="000F4B5C" w:rsidRDefault="00B317F7" w:rsidP="000F4B5C">
      <w:pPr>
        <w:pStyle w:val="a4"/>
        <w:ind w:left="360" w:firstLineChars="0" w:firstLine="0"/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noProof/>
        </w:rPr>
        <w:drawing>
          <wp:inline distT="0" distB="0" distL="0" distR="0" wp14:anchorId="0F80455D" wp14:editId="46F1B349">
            <wp:extent cx="2424458" cy="183832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8667" cy="184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77E1B1" wp14:editId="2F1A2BE7">
            <wp:extent cx="2390775" cy="1419225"/>
            <wp:effectExtent l="0" t="0" r="952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37F5" w:rsidRDefault="005237F5" w:rsidP="005237F5">
      <w:pPr>
        <w:pStyle w:val="a4"/>
        <w:numPr>
          <w:ilvl w:val="0"/>
          <w:numId w:val="4"/>
        </w:numPr>
        <w:ind w:firstLineChars="0"/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 w:rsidRPr="005237F5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 xml:space="preserve">打开“计算机”，进入C盘 </w:t>
      </w:r>
      <w:r w:rsidRPr="005237F5"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  <w:t>–</w:t>
      </w:r>
      <w:r w:rsidRPr="005237F5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 xml:space="preserve"> Program Files </w:t>
      </w:r>
      <w:r w:rsidRPr="005237F5"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  <w:t>–</w:t>
      </w:r>
      <w:r w:rsidRPr="005237F5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 xml:space="preserve"> RDP Wrapper文件夹，将桌面上</w:t>
      </w:r>
      <w:r w:rsidRPr="005237F5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lastRenderedPageBreak/>
        <w:t>刚刚保存的rdpwrap.ini文件复制替换到C盘中的这个文件</w:t>
      </w:r>
    </w:p>
    <w:p w:rsidR="00D0323A" w:rsidRDefault="00D0323A" w:rsidP="005237F5">
      <w:pPr>
        <w:pStyle w:val="a4"/>
        <w:numPr>
          <w:ilvl w:val="0"/>
          <w:numId w:val="4"/>
        </w:numPr>
        <w:ind w:firstLineChars="0"/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如果已经按照上方步骤进行并已经操作完成，则直接跳转到2</w:t>
      </w:r>
      <w: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  <w:t>.4</w:t>
      </w: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步继续</w:t>
      </w:r>
    </w:p>
    <w:p w:rsidR="005237F5" w:rsidRDefault="005237F5" w:rsidP="005237F5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 w:rsidRPr="005237F5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drawing>
          <wp:inline distT="0" distB="0" distL="0" distR="0" wp14:anchorId="1A130647" wp14:editId="66E47E99">
            <wp:extent cx="5274310" cy="2976265"/>
            <wp:effectExtent l="19050" t="0" r="2540" b="0"/>
            <wp:docPr id="1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37F5" w:rsidRDefault="005237F5" w:rsidP="005237F5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 w:rsidRPr="005237F5"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drawing>
          <wp:inline distT="0" distB="0" distL="0" distR="0" wp14:anchorId="66D9A53F" wp14:editId="46A550C8">
            <wp:extent cx="5274310" cy="2252912"/>
            <wp:effectExtent l="19050" t="0" r="2540" b="0"/>
            <wp:docPr id="2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52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37F5" w:rsidRPr="005237F5" w:rsidRDefault="005237F5" w:rsidP="005237F5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</w:p>
    <w:p w:rsidR="00E07B01" w:rsidRPr="00E07B01" w:rsidRDefault="00F87D06" w:rsidP="00E07B01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9" w:name="_Toc1403590"/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2</w:t>
      </w:r>
      <w:r w:rsidR="00E07B01"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.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3</w:t>
      </w:r>
      <w:r w:rsidR="005237F5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B</w:t>
      </w:r>
      <w:bookmarkEnd w:id="7"/>
      <w:r w:rsidR="00C16754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 xml:space="preserve"> </w:t>
      </w:r>
      <w:r w:rsidR="00C16754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修改rdpwrap.ini文件（方法</w:t>
      </w:r>
      <w:r w:rsidR="00C16754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二</w:t>
      </w:r>
      <w:r w:rsidR="00C16754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）</w:t>
      </w:r>
      <w:bookmarkEnd w:id="9"/>
    </w:p>
    <w:p w:rsidR="00E07B01" w:rsidRDefault="00F87D06" w:rsidP="00F87D06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 xml:space="preserve">打开“计算机”，进入C盘 </w:t>
      </w:r>
      <w: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  <w:t>–</w:t>
      </w: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 xml:space="preserve"> Program Files </w:t>
      </w:r>
      <w: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  <w:t>–</w:t>
      </w: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 xml:space="preserve"> RDP Wrapper文件夹</w:t>
      </w:r>
    </w:p>
    <w:p w:rsidR="00F87D06" w:rsidRDefault="00F87D06" w:rsidP="00F87D06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lastRenderedPageBreak/>
        <w:drawing>
          <wp:inline distT="0" distB="0" distL="0" distR="0" wp14:anchorId="4F18DBE7" wp14:editId="07B8FF31">
            <wp:extent cx="5274310" cy="2976265"/>
            <wp:effectExtent l="19050" t="0" r="2540" b="0"/>
            <wp:docPr id="3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D06" w:rsidRDefault="00F87D06" w:rsidP="00F87D06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</w:p>
    <w:p w:rsidR="00F87D06" w:rsidRDefault="00F87D06" w:rsidP="00F87D06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打开“rdpwrap”文件，并在文档中的指定位置添加以下两处内容</w:t>
      </w:r>
    </w:p>
    <w:p w:rsidR="009A645D" w:rsidRDefault="00F87D06" w:rsidP="00F87D06">
      <w:pPr>
        <w:rPr>
          <w:rFonts w:asciiTheme="minorEastAsia" w:hAnsiTheme="minorEastAsia" w:cs="Arial Unicode MS"/>
          <w:b/>
          <w:bCs/>
          <w:noProof/>
          <w:color w:val="00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t>第一处：找到 [10.0.17763.1] 段落及 [SLlnit] 段落中间，添加以下内容</w:t>
      </w:r>
    </w:p>
    <w:p w:rsidR="00F87D06" w:rsidRPr="00F87D06" w:rsidRDefault="009A645D" w:rsidP="00F87D06">
      <w:pPr>
        <w:rPr>
          <w:rFonts w:asciiTheme="minorEastAsia" w:hAnsiTheme="minorEastAsia" w:cs="Arial Unicode MS"/>
          <w:b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t>（</w:t>
      </w:r>
      <w:r w:rsidRPr="000156F8">
        <w:rPr>
          <w:rFonts w:asciiTheme="minorEastAsia" w:hAnsiTheme="minorEastAsia" w:cs="Arial Unicode MS" w:hint="eastAsia"/>
          <w:b/>
          <w:bCs/>
          <w:noProof/>
          <w:color w:val="00B0F0"/>
          <w:kern w:val="0"/>
          <w:sz w:val="24"/>
          <w:szCs w:val="30"/>
          <w:u w:val="single"/>
        </w:rPr>
        <w:t>蓝色字体部分</w:t>
      </w:r>
      <w:r w:rsidRPr="009A645D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  <w:u w:val="single"/>
        </w:rPr>
        <w:t>需要根据</w:t>
      </w:r>
      <w:r w:rsidRPr="009A645D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  <w:u w:val="single"/>
        </w:rPr>
        <w:t>R</w:t>
      </w:r>
      <w:r w:rsidRPr="009A645D">
        <w:rPr>
          <w:rFonts w:asciiTheme="minorEastAsia" w:hAnsiTheme="minorEastAsia" w:cs="Arial Unicode MS"/>
          <w:b/>
          <w:bCs/>
          <w:noProof/>
          <w:color w:val="000000"/>
          <w:kern w:val="0"/>
          <w:sz w:val="24"/>
          <w:szCs w:val="30"/>
          <w:u w:val="single"/>
        </w:rPr>
        <w:t>DPC</w:t>
      </w:r>
      <w:r w:rsidRPr="009A645D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  <w:u w:val="single"/>
        </w:rPr>
        <w:t>onf中显示的版本号</w:t>
      </w:r>
      <w:r w:rsidRPr="009A645D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  <w:u w:val="single"/>
        </w:rPr>
        <w:t>自行修改</w:t>
      </w:r>
      <w:r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t>）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[</w:t>
      </w:r>
      <w:r w:rsidRPr="009A645D">
        <w:rPr>
          <w:rFonts w:asciiTheme="minorEastAsia" w:hAnsiTheme="minorEastAsia" w:cs="Arial Unicode MS"/>
          <w:bCs/>
          <w:noProof/>
          <w:color w:val="00B0F0"/>
          <w:kern w:val="0"/>
          <w:sz w:val="24"/>
          <w:szCs w:val="30"/>
        </w:rPr>
        <w:t>10.0.17763.168</w:t>
      </w: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]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LocalOnlyPatch.x64=1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LocalOnlyOffset.x64=77941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LocalOnlyCode.x64=jmpshort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SingleUserPatch.x64=1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SingleUserOffset.x64=132F9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SingleUserCode.x64=Zero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DefPolicyPatch.x64=1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DefPolicyOffset.x64=17F45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DefPolicyCode.x64=CDefPolicy_Query_eax_rcx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SLInitHook.x64=1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SLInitOffset.x64=1ABFC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SLInitFunc.x64=New_CSLQuery_Initialize</w:t>
      </w:r>
    </w:p>
    <w:p w:rsidR="000156F8" w:rsidRDefault="000156F8" w:rsidP="00F87D06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</w:p>
    <w:p w:rsidR="000156F8" w:rsidRDefault="000156F8" w:rsidP="00F87D06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noProof/>
        </w:rPr>
        <w:lastRenderedPageBreak/>
        <w:drawing>
          <wp:inline distT="0" distB="0" distL="0" distR="0" wp14:anchorId="5F22BF35" wp14:editId="530E4E3C">
            <wp:extent cx="3838575" cy="325755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D06" w:rsidRPr="00F87D06" w:rsidRDefault="00F87D06" w:rsidP="00F87D06">
      <w:pP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drawing>
          <wp:inline distT="0" distB="0" distL="0" distR="0" wp14:anchorId="66DC48E8" wp14:editId="2BE5E8D0">
            <wp:extent cx="5274310" cy="4640058"/>
            <wp:effectExtent l="19050" t="0" r="2540" b="0"/>
            <wp:docPr id="34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400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D06" w:rsidRDefault="00F87D06" w:rsidP="00F87D06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</w:p>
    <w:p w:rsidR="00F87D06" w:rsidRDefault="00F87D06" w:rsidP="00F87D06">
      <w:pPr>
        <w:rPr>
          <w:rFonts w:asciiTheme="minorEastAsia" w:hAnsiTheme="minorEastAsia" w:cs="Arial Unicode MS"/>
          <w:b/>
          <w:bCs/>
          <w:noProof/>
          <w:color w:val="00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t>第</w:t>
      </w:r>
      <w:r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t>二</w:t>
      </w:r>
      <w:r w:rsidRPr="00F87D06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t>处：</w:t>
      </w:r>
      <w:r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t>在文档最后</w:t>
      </w:r>
      <w:r w:rsidRPr="00F87D06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t>，添加以下内容</w:t>
      </w:r>
    </w:p>
    <w:p w:rsidR="000156F8" w:rsidRPr="009A645D" w:rsidRDefault="009A645D" w:rsidP="00F87D06">
      <w:pPr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lastRenderedPageBreak/>
        <w:t>（</w:t>
      </w:r>
      <w:r w:rsidRPr="000156F8">
        <w:rPr>
          <w:rFonts w:asciiTheme="minorEastAsia" w:hAnsiTheme="minorEastAsia" w:cs="Arial Unicode MS" w:hint="eastAsia"/>
          <w:b/>
          <w:bCs/>
          <w:noProof/>
          <w:color w:val="00B0F0"/>
          <w:kern w:val="0"/>
          <w:sz w:val="24"/>
          <w:szCs w:val="30"/>
          <w:u w:val="single"/>
        </w:rPr>
        <w:t>蓝色字体部分</w:t>
      </w:r>
      <w:r w:rsidRPr="009A645D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  <w:u w:val="single"/>
        </w:rPr>
        <w:t>需要根据R</w:t>
      </w:r>
      <w:r w:rsidRPr="009A645D">
        <w:rPr>
          <w:rFonts w:asciiTheme="minorEastAsia" w:hAnsiTheme="minorEastAsia" w:cs="Arial Unicode MS"/>
          <w:b/>
          <w:bCs/>
          <w:noProof/>
          <w:color w:val="000000"/>
          <w:kern w:val="0"/>
          <w:sz w:val="24"/>
          <w:szCs w:val="30"/>
          <w:u w:val="single"/>
        </w:rPr>
        <w:t>DPC</w:t>
      </w:r>
      <w:r w:rsidRPr="009A645D"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  <w:u w:val="single"/>
        </w:rPr>
        <w:t>onf中显示的版本号自行修改</w:t>
      </w:r>
      <w:r>
        <w:rPr>
          <w:rFonts w:asciiTheme="minorEastAsia" w:hAnsiTheme="minorEastAsia" w:cs="Arial Unicode MS" w:hint="eastAsia"/>
          <w:b/>
          <w:bCs/>
          <w:noProof/>
          <w:color w:val="000000"/>
          <w:kern w:val="0"/>
          <w:sz w:val="24"/>
          <w:szCs w:val="30"/>
        </w:rPr>
        <w:t>）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[</w:t>
      </w:r>
      <w:r w:rsidRPr="009A645D">
        <w:rPr>
          <w:rFonts w:asciiTheme="minorEastAsia" w:hAnsiTheme="minorEastAsia" w:cs="Arial Unicode MS"/>
          <w:bCs/>
          <w:noProof/>
          <w:color w:val="00B0F0"/>
          <w:kern w:val="0"/>
          <w:sz w:val="24"/>
          <w:szCs w:val="30"/>
        </w:rPr>
        <w:t>10.0.17763.168</w:t>
      </w: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-SLInit]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bInitialized.x64 =ECAB0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bServerSku.x64 =ECAB4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lMaxUserSessions.x64 =ECAB8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bAppServerAllowed.x64 =ECAC0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bRemoteConnAllowed.x64=ECAC4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bMultimonAllowed.x64 =ECAC8</w:t>
      </w:r>
    </w:p>
    <w:p w:rsidR="00F87D06" w:rsidRP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ulMaxDebugSessions.x64=ECACC</w:t>
      </w:r>
    </w:p>
    <w:p w:rsidR="00F87D06" w:rsidRDefault="00F87D06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  <w:r w:rsidRPr="00F87D06"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  <w:t>bFUSEnabled.x64 =ECAD0</w:t>
      </w:r>
    </w:p>
    <w:p w:rsidR="000156F8" w:rsidRPr="00F87D06" w:rsidRDefault="000156F8" w:rsidP="00F87D06">
      <w:pPr>
        <w:spacing w:line="300" w:lineRule="exact"/>
        <w:rPr>
          <w:rFonts w:asciiTheme="minorEastAsia" w:hAnsiTheme="minorEastAsia" w:cs="Arial Unicode MS"/>
          <w:bCs/>
          <w:noProof/>
          <w:color w:val="FF0000"/>
          <w:kern w:val="0"/>
          <w:sz w:val="24"/>
          <w:szCs w:val="30"/>
        </w:rPr>
      </w:pPr>
    </w:p>
    <w:p w:rsidR="000156F8" w:rsidRDefault="000156F8" w:rsidP="00F87D06">
      <w:pPr>
        <w:jc w:val="center"/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noProof/>
        </w:rPr>
        <w:drawing>
          <wp:inline distT="0" distB="0" distL="0" distR="0" wp14:anchorId="2E21490F" wp14:editId="4DFC8197">
            <wp:extent cx="3838575" cy="3257550"/>
            <wp:effectExtent l="0" t="0" r="952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D06" w:rsidRPr="00F87D06" w:rsidRDefault="00F87D06" w:rsidP="00F87D06">
      <w:pPr>
        <w:jc w:val="center"/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lastRenderedPageBreak/>
        <w:drawing>
          <wp:inline distT="0" distB="0" distL="0" distR="0" wp14:anchorId="6B046016" wp14:editId="21E70ADB">
            <wp:extent cx="5274310" cy="3799602"/>
            <wp:effectExtent l="19050" t="0" r="2540" b="0"/>
            <wp:docPr id="44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996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D06" w:rsidRDefault="00F87D06" w:rsidP="00F87D06">
      <w:pPr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</w:p>
    <w:p w:rsidR="00F87D06" w:rsidRDefault="00F87D06" w:rsidP="00F87D06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添加完成后，将其保存到桌面上，然后将保存好的文件重新覆盖原来的文件</w:t>
      </w:r>
    </w:p>
    <w:p w:rsidR="00F87D06" w:rsidRDefault="00F87D06" w:rsidP="00F87D06">
      <w:pPr>
        <w:jc w:val="center"/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drawing>
          <wp:inline distT="0" distB="0" distL="0" distR="0" wp14:anchorId="37982589" wp14:editId="62E4D887">
            <wp:extent cx="5274310" cy="2994999"/>
            <wp:effectExtent l="19050" t="0" r="2540" b="0"/>
            <wp:docPr id="46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49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D06" w:rsidRPr="00F87D06" w:rsidRDefault="00F87D06" w:rsidP="00EA2584">
      <w:pPr>
        <w:jc w:val="center"/>
        <w:rPr>
          <w:rFonts w:asciiTheme="minorEastAsia" w:hAnsiTheme="minorEastAsia" w:cs="Arial Unicode MS"/>
          <w:bCs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lastRenderedPageBreak/>
        <w:drawing>
          <wp:inline distT="0" distB="0" distL="0" distR="0" wp14:anchorId="00539222" wp14:editId="2119C2B9">
            <wp:extent cx="5274310" cy="2252912"/>
            <wp:effectExtent l="19050" t="0" r="2540" b="0"/>
            <wp:docPr id="47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52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D06" w:rsidRPr="00E07B01" w:rsidRDefault="00F87D06" w:rsidP="00F87D06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10" w:name="_Toc1403591"/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2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.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4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 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重新启动RDP服务</w:t>
      </w:r>
      <w:bookmarkEnd w:id="10"/>
    </w:p>
    <w:p w:rsidR="00F87D06" w:rsidRDefault="0044690D" w:rsidP="00F87D06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在命令提示符中输入“</w:t>
      </w:r>
      <w:r w:rsidRPr="008C02FF">
        <w:rPr>
          <w:rFonts w:asciiTheme="minorEastAsia" w:hAnsiTheme="minorEastAsia" w:cs="Arial Unicode MS" w:hint="eastAsia"/>
          <w:b/>
          <w:bCs/>
          <w:noProof/>
          <w:color w:val="FF0000"/>
          <w:kern w:val="0"/>
          <w:sz w:val="24"/>
          <w:szCs w:val="30"/>
        </w:rPr>
        <w:t>net start TermService</w:t>
      </w: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”，并等待服务启动</w:t>
      </w:r>
    </w:p>
    <w:p w:rsidR="008D5CAC" w:rsidRDefault="0044690D" w:rsidP="008D5CAC">
      <w:pPr>
        <w:ind w:firstLine="360"/>
        <w:rPr>
          <w:rFonts w:asciiTheme="minorEastAsia" w:hAnsiTheme="minorEastAsia" w:cs="Arial Unicode MS"/>
          <w:b/>
          <w:bCs/>
          <w:color w:val="000000"/>
          <w:kern w:val="0"/>
          <w:sz w:val="24"/>
          <w:szCs w:val="30"/>
        </w:rPr>
      </w:pPr>
      <w:r>
        <w:rPr>
          <w:noProof/>
        </w:rPr>
        <w:drawing>
          <wp:inline distT="0" distB="0" distL="0" distR="0" wp14:anchorId="744FF8AA" wp14:editId="3B038898">
            <wp:extent cx="5274310" cy="2629533"/>
            <wp:effectExtent l="19050" t="0" r="2540" b="0"/>
            <wp:docPr id="48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295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690D" w:rsidRDefault="0044690D" w:rsidP="008D5CAC">
      <w:pPr>
        <w:ind w:firstLine="360"/>
        <w:rPr>
          <w:rFonts w:asciiTheme="minorEastAsia" w:hAnsiTheme="minorEastAsia" w:cs="Arial Unicode MS"/>
          <w:b/>
          <w:bCs/>
          <w:color w:val="000000"/>
          <w:kern w:val="0"/>
          <w:sz w:val="24"/>
          <w:szCs w:val="30"/>
        </w:rPr>
      </w:pPr>
    </w:p>
    <w:p w:rsidR="0044690D" w:rsidRPr="00E07B01" w:rsidRDefault="0044690D" w:rsidP="0044690D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11" w:name="_Toc1403592"/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2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.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5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 </w:t>
      </w:r>
      <w:r w:rsidRPr="00375B93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重新检查多用户补丁状态</w:t>
      </w:r>
      <w:bookmarkEnd w:id="11"/>
    </w:p>
    <w:p w:rsidR="0044690D" w:rsidRPr="0044690D" w:rsidRDefault="0044690D" w:rsidP="0044690D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在多用户补丁文件夹中打开RDPConf并检查是否已经为 [</w:t>
      </w:r>
      <w:r w:rsidRPr="008C02FF">
        <w:rPr>
          <w:rFonts w:asciiTheme="minorEastAsia" w:hAnsiTheme="minorEastAsia" w:cs="Arial Unicode MS" w:hint="eastAsia"/>
          <w:b/>
          <w:bCs/>
          <w:noProof/>
          <w:color w:val="FF0000"/>
          <w:kern w:val="0"/>
          <w:sz w:val="24"/>
          <w:szCs w:val="30"/>
        </w:rPr>
        <w:t>fully supported</w:t>
      </w: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]</w:t>
      </w:r>
    </w:p>
    <w:p w:rsidR="006B7166" w:rsidRDefault="0044690D" w:rsidP="006B7166">
      <w:pPr>
        <w:jc w:val="center"/>
      </w:pPr>
      <w:r>
        <w:rPr>
          <w:noProof/>
        </w:rPr>
        <w:lastRenderedPageBreak/>
        <w:drawing>
          <wp:inline distT="0" distB="0" distL="0" distR="0" wp14:anchorId="119C0C5C" wp14:editId="2A92D06F">
            <wp:extent cx="5274310" cy="2964345"/>
            <wp:effectExtent l="19050" t="0" r="2540" b="0"/>
            <wp:docPr id="49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4A9" w:rsidRDefault="005D64A9" w:rsidP="00A3340A"/>
    <w:p w:rsidR="0044690D" w:rsidRPr="00E07B01" w:rsidRDefault="0044690D" w:rsidP="0044690D">
      <w:pPr>
        <w:pStyle w:val="a4"/>
        <w:keepNext/>
        <w:widowControl/>
        <w:spacing w:before="260" w:after="260"/>
        <w:ind w:left="360" w:firstLineChars="0" w:firstLine="0"/>
        <w:jc w:val="left"/>
        <w:outlineLvl w:val="1"/>
        <w:rPr>
          <w:rFonts w:eastAsiaTheme="minorHAnsi" w:cs="Arial Unicode MS"/>
          <w:b/>
          <w:bCs/>
          <w:color w:val="000000"/>
          <w:kern w:val="0"/>
          <w:sz w:val="28"/>
          <w:szCs w:val="30"/>
        </w:rPr>
      </w:pPr>
      <w:bookmarkStart w:id="12" w:name="_Toc1403593"/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2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>.</w:t>
      </w:r>
      <w:r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6</w:t>
      </w:r>
      <w:r w:rsidRPr="00E07B01">
        <w:rPr>
          <w:rFonts w:eastAsiaTheme="minorHAnsi" w:cs="Arial Unicode MS"/>
          <w:b/>
          <w:bCs/>
          <w:color w:val="000000"/>
          <w:kern w:val="0"/>
          <w:sz w:val="28"/>
          <w:szCs w:val="30"/>
        </w:rPr>
        <w:t xml:space="preserve"> </w:t>
      </w:r>
      <w:r w:rsidRPr="00375B93">
        <w:rPr>
          <w:rFonts w:eastAsiaTheme="minorHAnsi" w:cs="Arial Unicode MS" w:hint="eastAsia"/>
          <w:b/>
          <w:bCs/>
          <w:color w:val="000000"/>
          <w:kern w:val="0"/>
          <w:sz w:val="28"/>
          <w:szCs w:val="30"/>
        </w:rPr>
        <w:t>测试多用户服务是否正常</w:t>
      </w:r>
      <w:bookmarkEnd w:id="12"/>
    </w:p>
    <w:p w:rsidR="0044690D" w:rsidRDefault="0044690D" w:rsidP="0044690D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t>可以使用终端进行测试或者使用RDPCheck进行测试，看是否能够正常进行多用户连接</w:t>
      </w:r>
    </w:p>
    <w:p w:rsidR="0044690D" w:rsidRPr="0044690D" w:rsidRDefault="0044690D" w:rsidP="00A3340A">
      <w:pPr>
        <w:rPr>
          <w:rFonts w:asciiTheme="minorEastAsia" w:hAnsiTheme="minorEastAsia" w:cs="Arial Unicode MS"/>
          <w:bCs/>
          <w:noProof/>
          <w:color w:val="000000"/>
          <w:kern w:val="0"/>
          <w:sz w:val="24"/>
          <w:szCs w:val="30"/>
        </w:rPr>
      </w:pPr>
      <w:r>
        <w:rPr>
          <w:rFonts w:asciiTheme="minorEastAsia" w:hAnsiTheme="minorEastAsia" w:cs="Arial Unicode MS" w:hint="eastAsia"/>
          <w:bCs/>
          <w:noProof/>
          <w:color w:val="000000"/>
          <w:kern w:val="0"/>
          <w:sz w:val="24"/>
          <w:szCs w:val="30"/>
        </w:rPr>
        <w:drawing>
          <wp:inline distT="0" distB="0" distL="0" distR="0">
            <wp:extent cx="5274310" cy="3941243"/>
            <wp:effectExtent l="19050" t="0" r="2540" b="0"/>
            <wp:docPr id="50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412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4690D" w:rsidRPr="0044690D" w:rsidSect="008E74B5">
      <w:headerReference w:type="default" r:id="rId25"/>
      <w:footerReference w:type="default" r:id="rId2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238E" w:rsidRDefault="002D238E" w:rsidP="00B84BC1">
      <w:r>
        <w:separator/>
      </w:r>
    </w:p>
  </w:endnote>
  <w:endnote w:type="continuationSeparator" w:id="0">
    <w:p w:rsidR="002D238E" w:rsidRDefault="002D238E" w:rsidP="00B84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4CA" w:rsidRPr="008034CA" w:rsidRDefault="008034CA" w:rsidP="008034CA">
    <w:pPr>
      <w:jc w:val="center"/>
      <w:rPr>
        <w:rFonts w:ascii="Calibri" w:hAnsi="Calibri" w:cs="Calibri"/>
        <w:color w:val="262626"/>
        <w:sz w:val="18"/>
      </w:rPr>
    </w:pPr>
    <w:r w:rsidRPr="008034CA">
      <w:rPr>
        <w:rFonts w:ascii="Calibri" w:eastAsia="Calibri" w:hAnsi="Calibri" w:cs="Calibri"/>
        <w:color w:val="262626"/>
        <w:sz w:val="18"/>
      </w:rPr>
      <w:t>© Shenzhen share-technology Co. Ltd. 201</w:t>
    </w:r>
    <w:r w:rsidR="00C35440">
      <w:rPr>
        <w:rFonts w:ascii="Calibri" w:hAnsi="Calibri" w:cs="Calibri" w:hint="eastAsia"/>
        <w:color w:val="262626"/>
        <w:sz w:val="18"/>
      </w:rPr>
      <w:t>9</w:t>
    </w:r>
    <w:r w:rsidRPr="008034CA">
      <w:rPr>
        <w:rFonts w:ascii="Calibri" w:eastAsia="Calibri" w:hAnsi="Calibri" w:cs="Calibri"/>
        <w:color w:val="262626"/>
        <w:sz w:val="18"/>
      </w:rPr>
      <w:t>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238E" w:rsidRDefault="002D238E" w:rsidP="00B84BC1">
      <w:r>
        <w:separator/>
      </w:r>
    </w:p>
  </w:footnote>
  <w:footnote w:type="continuationSeparator" w:id="0">
    <w:p w:rsidR="002D238E" w:rsidRDefault="002D238E" w:rsidP="00B84B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4666928"/>
      <w:docPartObj>
        <w:docPartGallery w:val="Page Numbers (Top of Page)"/>
        <w:docPartUnique/>
      </w:docPartObj>
    </w:sdtPr>
    <w:sdtEndPr/>
    <w:sdtContent>
      <w:p w:rsidR="00B84BC1" w:rsidRDefault="002A4750">
        <w:pPr>
          <w:pStyle w:val="a8"/>
          <w:jc w:val="right"/>
        </w:pPr>
        <w:r>
          <w:t xml:space="preserve"> </w:t>
        </w:r>
        <w:r w:rsidR="009F1C49">
          <w:fldChar w:fldCharType="begin"/>
        </w:r>
        <w:r w:rsidR="00B84BC1">
          <w:instrText>PAGE   \* MERGEFORMAT</w:instrText>
        </w:r>
        <w:r w:rsidR="009F1C49">
          <w:fldChar w:fldCharType="separate"/>
        </w:r>
        <w:r w:rsidR="00E54B79" w:rsidRPr="00E54B79">
          <w:rPr>
            <w:noProof/>
            <w:lang w:val="zh-CN"/>
          </w:rPr>
          <w:t>12</w:t>
        </w:r>
        <w:r w:rsidR="009F1C49">
          <w:fldChar w:fldCharType="end"/>
        </w:r>
      </w:p>
    </w:sdtContent>
  </w:sdt>
  <w:p w:rsidR="00B84BC1" w:rsidRPr="008034CA" w:rsidRDefault="00B84BC1">
    <w:pPr>
      <w:pStyle w:val="a8"/>
      <w:rPr>
        <w:sz w:val="1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F7767"/>
    <w:multiLevelType w:val="multilevel"/>
    <w:tmpl w:val="FC46A974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20" w:hanging="1800"/>
      </w:pPr>
      <w:rPr>
        <w:rFonts w:hint="default"/>
      </w:rPr>
    </w:lvl>
  </w:abstractNum>
  <w:abstractNum w:abstractNumId="1" w15:restartNumberingAfterBreak="0">
    <w:nsid w:val="3AB503AA"/>
    <w:multiLevelType w:val="hybridMultilevel"/>
    <w:tmpl w:val="702CD9C2"/>
    <w:lvl w:ilvl="0" w:tplc="E60273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EA75337"/>
    <w:multiLevelType w:val="hybridMultilevel"/>
    <w:tmpl w:val="AAA875F2"/>
    <w:lvl w:ilvl="0" w:tplc="639E1F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3521160"/>
    <w:multiLevelType w:val="multilevel"/>
    <w:tmpl w:val="22E87B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MwMTE3NDE1NzIwMbVQ0lEKTi0uzszPAykwqwUAGRYIMSwAAAA="/>
  </w:docVars>
  <w:rsids>
    <w:rsidRoot w:val="00D01956"/>
    <w:rsid w:val="000156F8"/>
    <w:rsid w:val="00020A55"/>
    <w:rsid w:val="00056CC5"/>
    <w:rsid w:val="000762D2"/>
    <w:rsid w:val="000A0CA2"/>
    <w:rsid w:val="000C1072"/>
    <w:rsid w:val="000D6AE8"/>
    <w:rsid w:val="000F4B5C"/>
    <w:rsid w:val="00113651"/>
    <w:rsid w:val="00134003"/>
    <w:rsid w:val="001565C8"/>
    <w:rsid w:val="00181E4C"/>
    <w:rsid w:val="001B3E6E"/>
    <w:rsid w:val="001B3EA5"/>
    <w:rsid w:val="001D20F4"/>
    <w:rsid w:val="001D4B2B"/>
    <w:rsid w:val="001E797E"/>
    <w:rsid w:val="00204952"/>
    <w:rsid w:val="00235AAC"/>
    <w:rsid w:val="00247E9C"/>
    <w:rsid w:val="0025273E"/>
    <w:rsid w:val="00254476"/>
    <w:rsid w:val="00271A4D"/>
    <w:rsid w:val="00286867"/>
    <w:rsid w:val="00286EE5"/>
    <w:rsid w:val="002A4750"/>
    <w:rsid w:val="002D238E"/>
    <w:rsid w:val="002F4EFE"/>
    <w:rsid w:val="00312E83"/>
    <w:rsid w:val="00375B93"/>
    <w:rsid w:val="00383994"/>
    <w:rsid w:val="003B7F09"/>
    <w:rsid w:val="003C35CD"/>
    <w:rsid w:val="003E5876"/>
    <w:rsid w:val="003E621A"/>
    <w:rsid w:val="00421D90"/>
    <w:rsid w:val="0044690D"/>
    <w:rsid w:val="00485EC2"/>
    <w:rsid w:val="004A5135"/>
    <w:rsid w:val="004A590F"/>
    <w:rsid w:val="004C7323"/>
    <w:rsid w:val="00514BF6"/>
    <w:rsid w:val="005237F5"/>
    <w:rsid w:val="005617DF"/>
    <w:rsid w:val="00562D09"/>
    <w:rsid w:val="00577899"/>
    <w:rsid w:val="0059667E"/>
    <w:rsid w:val="005D64A9"/>
    <w:rsid w:val="00604A20"/>
    <w:rsid w:val="00613364"/>
    <w:rsid w:val="00622FE8"/>
    <w:rsid w:val="006815CD"/>
    <w:rsid w:val="006857FC"/>
    <w:rsid w:val="00686AA2"/>
    <w:rsid w:val="006B7166"/>
    <w:rsid w:val="007D3906"/>
    <w:rsid w:val="007E546B"/>
    <w:rsid w:val="007E64A7"/>
    <w:rsid w:val="008034CA"/>
    <w:rsid w:val="008119FA"/>
    <w:rsid w:val="00821E66"/>
    <w:rsid w:val="0082608D"/>
    <w:rsid w:val="00881ECF"/>
    <w:rsid w:val="008A234D"/>
    <w:rsid w:val="008A4E0B"/>
    <w:rsid w:val="008A526C"/>
    <w:rsid w:val="008C02FF"/>
    <w:rsid w:val="008D5CAC"/>
    <w:rsid w:val="008E4A2C"/>
    <w:rsid w:val="008E74B5"/>
    <w:rsid w:val="00941381"/>
    <w:rsid w:val="00946F3F"/>
    <w:rsid w:val="009521E9"/>
    <w:rsid w:val="009A645D"/>
    <w:rsid w:val="009D092E"/>
    <w:rsid w:val="009D34AD"/>
    <w:rsid w:val="009E1DD3"/>
    <w:rsid w:val="009F1C49"/>
    <w:rsid w:val="009F2F28"/>
    <w:rsid w:val="00A3340A"/>
    <w:rsid w:val="00A77F4C"/>
    <w:rsid w:val="00AA61FB"/>
    <w:rsid w:val="00AE5769"/>
    <w:rsid w:val="00B317F7"/>
    <w:rsid w:val="00B51D58"/>
    <w:rsid w:val="00B70812"/>
    <w:rsid w:val="00B84BC1"/>
    <w:rsid w:val="00B91D96"/>
    <w:rsid w:val="00C05F98"/>
    <w:rsid w:val="00C16754"/>
    <w:rsid w:val="00C35440"/>
    <w:rsid w:val="00C46CB2"/>
    <w:rsid w:val="00C60163"/>
    <w:rsid w:val="00CD777F"/>
    <w:rsid w:val="00CF467A"/>
    <w:rsid w:val="00D01956"/>
    <w:rsid w:val="00D0323A"/>
    <w:rsid w:val="00D35FF1"/>
    <w:rsid w:val="00D60133"/>
    <w:rsid w:val="00D93753"/>
    <w:rsid w:val="00DE1B14"/>
    <w:rsid w:val="00E07B01"/>
    <w:rsid w:val="00E13281"/>
    <w:rsid w:val="00E13E10"/>
    <w:rsid w:val="00E25577"/>
    <w:rsid w:val="00E27690"/>
    <w:rsid w:val="00E36F8D"/>
    <w:rsid w:val="00E54B79"/>
    <w:rsid w:val="00E802C4"/>
    <w:rsid w:val="00E97C2A"/>
    <w:rsid w:val="00EA2584"/>
    <w:rsid w:val="00EE0631"/>
    <w:rsid w:val="00EE4DD9"/>
    <w:rsid w:val="00F37617"/>
    <w:rsid w:val="00F46F62"/>
    <w:rsid w:val="00F51462"/>
    <w:rsid w:val="00F565FC"/>
    <w:rsid w:val="00F64C39"/>
    <w:rsid w:val="00F73585"/>
    <w:rsid w:val="00F775E0"/>
    <w:rsid w:val="00F87D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994A9C"/>
  <w15:docId w15:val="{CBC13036-AE21-40FA-8508-954106545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8E74B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71A4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20A55"/>
    <w:pPr>
      <w:widowControl w:val="0"/>
      <w:jc w:val="both"/>
    </w:pPr>
  </w:style>
  <w:style w:type="paragraph" w:styleId="a4">
    <w:name w:val="List Paragraph"/>
    <w:basedOn w:val="a"/>
    <w:uiPriority w:val="34"/>
    <w:qFormat/>
    <w:rsid w:val="005D64A9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271A4D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271A4D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271A4D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271A4D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271A4D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a5">
    <w:name w:val="Hyperlink"/>
    <w:basedOn w:val="a0"/>
    <w:uiPriority w:val="99"/>
    <w:unhideWhenUsed/>
    <w:rsid w:val="00941381"/>
    <w:rPr>
      <w:color w:val="0563C1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AE5769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AE5769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B84B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B84BC1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B84B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B84B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1D030-DE36-4559-88BD-15669EB34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1</Pages>
  <Words>373</Words>
  <Characters>2128</Characters>
  <Application>Microsoft Office Word</Application>
  <DocSecurity>0</DocSecurity>
  <Lines>17</Lines>
  <Paragraphs>4</Paragraphs>
  <ScaleCrop>false</ScaleCrop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JW-PWEN</dc:creator>
  <cp:keywords/>
  <dc:description/>
  <cp:lastModifiedBy>pwen</cp:lastModifiedBy>
  <cp:revision>91</cp:revision>
  <cp:lastPrinted>2018-12-27T08:09:00Z</cp:lastPrinted>
  <dcterms:created xsi:type="dcterms:W3CDTF">2018-11-07T06:11:00Z</dcterms:created>
  <dcterms:modified xsi:type="dcterms:W3CDTF">2019-02-18T09:33:00Z</dcterms:modified>
</cp:coreProperties>
</file>